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Date"/>
      </w:pPr>
      <w:r>
        <w:t xml:space="preserve">2021-06-18</w:t>
      </w:r>
    </w:p>
    <w:p>
      <w:pPr>
        <w:pStyle w:val="FirstParagraph"/>
      </w:pPr>
      <w:r>
        <w:t xml:space="preserve">The UMKC School of Medicine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pStyle w:val="Compact"/>
        <w:numPr>
          <w:numId w:val="1001"/>
          <w:ilvl w:val="0"/>
        </w:numPr>
      </w:pPr>
      <w:r>
        <w:t xml:space="preserve">a nomination letter (see below for an early draft),</w:t>
      </w:r>
    </w:p>
    <w:p>
      <w:pPr>
        <w:pStyle w:val="Compact"/>
        <w:numPr>
          <w:numId w:val="1001"/>
          <w:ilvl w:val="0"/>
        </w:numPr>
      </w:pPr>
      <w:r>
        <w:t xml:space="preserve">three letters of support, and</w:t>
      </w:r>
    </w:p>
    <w:p>
      <w:pPr>
        <w:pStyle w:val="Compact"/>
        <w:numPr>
          <w:numId w:val="1001"/>
          <w:ilvl w:val="0"/>
        </w:numPr>
      </w:pPr>
      <w:r>
        <w:t xml:space="preserve">a recent CV.</w:t>
      </w:r>
    </w:p>
    <w:p>
      <w:pPr>
        <w:pStyle w:val="Heading3"/>
      </w:pPr>
      <w:bookmarkStart w:id="21" w:name="early-draft-of-my-nomination-letter."/>
      <w:r>
        <w:t xml:space="preserve">Early draft of my nomination letter.</w:t>
      </w:r>
      <w:bookmarkEnd w:id="21"/>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I do have one grant where I am the principal investigator, but on the remaining grants, I am typically playing a small but still important role, typically supported at 10% effort or less. Likewise, in most of my publications, I am more often a co-author rather than the lead author. I don’t mind playing second fiddle in these settings; my best work is often that done in the service of others.</w:t>
      </w:r>
    </w:p>
    <w:p>
      <w:pPr>
        <w:pStyle w:val="BodyText"/>
      </w:pPr>
      <w:r>
        <w:t xml:space="preserve">I assist with details like data management, sample size justification, and documentation of research methods. These make no direct contribution to the practice of medicine, but are still vital components of any grant or publication. As such, my efforts are largely behind the scenes. My job, I tell people, is to make smart people smarter.</w:t>
      </w:r>
    </w:p>
    <w:p>
      <w:pPr>
        <w:pStyle w:val="Heading4"/>
      </w:pPr>
      <w:bookmarkStart w:id="22" w:name="research-grants"/>
      <w:r>
        <w:t xml:space="preserve">Research grants</w:t>
      </w:r>
      <w:bookmarkEnd w:id="22"/>
    </w:p>
    <w:p>
      <w:pPr>
        <w:pStyle w:val="FirstParagraph"/>
      </w:pPr>
      <w:r>
        <w:t xml:space="preserve">My greatest contribution to the research reputation of the UMKC School of Medicine has been through research grants. Since I started work at UMKC in 2009, I have received formal support on 13 research grants (7 in the past five years, see the list below). This does not include, however, the large number of grants that I have provided informal assistance on. In particular, I have helped write many Sarah Morrison research awards as part of my work for the Research and Statistical Consult Service.</w:t>
      </w:r>
    </w:p>
    <w:p>
      <w:pPr>
        <w:pStyle w:val="BodyText"/>
      </w:pPr>
      <w:r>
        <w:t xml:space="preserve">I have given talks on grant writing both locally (2018) and at the International Research Conference on Complementary and Alternative Medicine (2012 and 2014). These talks focu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p>
      <w:pPr>
        <w:pStyle w:val="Heading4"/>
      </w:pPr>
      <w:bookmarkStart w:id="23" w:name="research-publicationspresentations"/>
      <w:r>
        <w:t xml:space="preserve">Research publications/presentations</w:t>
      </w:r>
      <w:bookmarkEnd w:id="23"/>
    </w:p>
    <w:p>
      <w:pPr>
        <w:pStyle w:val="FirstParagraph"/>
      </w:pPr>
      <w:r>
        <w:t xml:space="preserve">I have an extensive publication record, with 31 publications since I started work at UMKC (14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Just as with grants, however, my best work is on those publications where I am not the lead author.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p>
      <w:pPr>
        <w:pStyle w:val="BodyText"/>
      </w:pPr>
      <w:r>
        <w:t xml:space="preserve">My role in research presentations is difficult to quantify. I stopped tracking most presentations over 20 years ago. There were just too many of them and it was impossible to independently verify the details of many of these presentations.</w:t>
      </w:r>
    </w:p>
    <w:p>
      <w:pPr>
        <w:pStyle w:val="BodyText"/>
      </w:pPr>
      <w:r>
        <w:t xml:space="preserve">I only track presentations where I am the first author. I have 42 first author presentations at regional, national, or international conferences since I started work at UMKC (23 in the past five years). None of these presentations were peer-reviewed, as that is not the norm in the field of Statistics.</w:t>
      </w:r>
    </w:p>
    <w:p>
      <w:pPr>
        <w:pStyle w:val="BodyText"/>
      </w:pPr>
      <w:r>
        <w:t xml:space="preserve">My most popular presentations are the short cours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p>
      <w:pPr>
        <w:pStyle w:val="Heading4"/>
      </w:pPr>
      <w:bookmarkStart w:id="24" w:name="research-collaborations-internal"/>
      <w:r>
        <w:t xml:space="preserve">Research collaborations, internal</w:t>
      </w:r>
      <w:bookmarkEnd w:id="24"/>
    </w:p>
    <w:p>
      <w:pPr>
        <w:pStyle w:val="FirstParagraph"/>
      </w:pPr>
      <w:r>
        <w:t xml:space="preserve">I dislike the term</w:t>
      </w:r>
      <w:r>
        <w:t xml:space="preserve"> </w:t>
      </w:r>
      <w:r>
        <w:t xml:space="preserve">“</w:t>
      </w:r>
      <w:r>
        <w:t xml:space="preserve">mentoring</w:t>
      </w:r>
      <w:r>
        <w:t xml:space="preserve">”</w:t>
      </w:r>
      <w:r>
        <w:t xml:space="preserve"> </w:t>
      </w:r>
      <w:r>
        <w:t xml:space="preserve">as it implies a subordinate status to the person being mentored. In my interactions with other researchers, I learn as much from them as they learn from me, so I will substitute the term</w:t>
      </w:r>
      <w:r>
        <w:t xml:space="preserve"> </w:t>
      </w:r>
      <w:r>
        <w:t xml:space="preserve">“</w:t>
      </w:r>
      <w:r>
        <w:t xml:space="preserve">collaboration.</w:t>
      </w:r>
      <w:r>
        <w:t xml:space="preserve">”</w:t>
      </w:r>
    </w:p>
    <w:p>
      <w:pPr>
        <w:pStyle w:val="BodyText"/>
      </w:pPr>
      <w:r>
        <w:t xml:space="preserve">My collaboration with the Center for Economic Information (CEI) started in 2018 when I met Doug Bowles at an organizational meeting of the Institute for Data Education, Analytics, and Science. CEI has had a long history of working in Kansas City, Kansas, and Kansas City, Missouri to share geocoded information to help decision makers in neighborhood organizations and local governments. I worked with CEI to submit two grants in 2019 to the Department of Housing and Urban Development for seven hundred thousand dollars and one million dollars. Both grants supported cost effective lead remediation efforts and represented cross-institutional collaborations. Although only the first grant was funded, the second one missed the funding cut-off by a single point on a 100 point scale. We plan to resubmit this grant later this summer.</w:t>
      </w:r>
    </w:p>
    <w:p>
      <w:pPr>
        <w:pStyle w:val="BodyText"/>
      </w:pPr>
      <w:r>
        <w:t xml:space="preserve">CEI has employed many Ph.D. students and helped direct their dissertation work. I provided informal guidance on Bayesian statistical models for two recent graduates, Natalie Kane and Neal Wilson. Natalie is currently working in a post-doctoral position at Children’s Mercy Hospital and Neal has parlayed his research expertise into major support on two large research grants.</w:t>
      </w:r>
    </w:p>
    <w:p>
      <w:pPr>
        <w:pStyle w:val="BodyText"/>
      </w:pPr>
      <w:r>
        <w:t xml:space="preserve">It is impossible to count the number of collaborations that I have been a part of since I joined UMKC. When I ran the Research and Statistical Consult Service (RSCS) from 2008 through 2016, I had been averaging roughly 60 different collaborations per year. Many of these were with medical students and residents, starting on their very first research project. While I still help out from time to time with the RSCS, my collaborations since then have been much more focussed.</w:t>
      </w:r>
    </w:p>
    <w:p>
      <w:pPr>
        <w:pStyle w:val="BodyText"/>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p>
      <w:pPr>
        <w:pStyle w:val="BodyText"/>
      </w:pPr>
      <w:r>
        <w:t xml:space="preserve">I have served on four thesis or dissertation committees in the past five years, but this understates my efforts to help graduate students with their research. As an example, I got an email inquiry in April 2021 from Kyle Reed, an IPhD student in the Earth and Environmental Sciences department. He is developing a regional climate model and tying it to mortality data to estimate future heat-related deaths in Missouri. They have a very good handle on things but had questions about a modelling approach, quasi-Poisson regression, that is commonly used in the literature. I have met with this student and his advisor twice and helped explain how this model works.</w:t>
      </w:r>
    </w:p>
    <w:p>
      <w:pPr>
        <w:pStyle w:val="BodyText"/>
      </w:pPr>
      <w:r>
        <w:t xml:space="preserve">I attended a talk in 2019 by Raj Anantharaman, a Big Data Fellow and PhD candidate in Computer Science, who gave an excellent talk on the use of a convolutional neural network to examine nerve conduction signals in the arm and identify certain postural motions such as pointing. He described the training set, where a volunteer would make repeated motions like pointing for 100 replications before switching to a different motion. I noted in the question and answer session how the training set could be vastly improved through the use of randomization, as one motion in a real world setting would never be used consecutively, but rather one motion would almost always be followed by a different motion. Thus, randomization would help the training set model a real world setting more accurately.</w:t>
      </w:r>
    </w:p>
    <w:p>
      <w:pPr>
        <w:pStyle w:val="Heading4"/>
      </w:pPr>
      <w:bookmarkStart w:id="25" w:name="research-collaborations-external"/>
      <w:r>
        <w:t xml:space="preserve">Research collaborations, external</w:t>
      </w:r>
      <w:bookmarkEnd w:id="25"/>
    </w:p>
    <w:p>
      <w:pPr>
        <w:pStyle w:val="FirstParagraph"/>
      </w:pPr>
      <w:r>
        <w:t xml:space="preserve">My collaboriations do not stop at the edge of campus. I have many collaborations in the Kansas City area and beyond.</w:t>
      </w:r>
    </w:p>
    <w:p>
      <w:pPr>
        <w:pStyle w:val="BodyText"/>
      </w:pPr>
      <w:r>
        <w:t xml:space="preserve">Another very profitable collaboration has been with The Analysis Factor. The Analysis Factor, founded by Karen Grace-Martin, is a training and statistical consulting group providing support to other statistical consultants. One of the biggest challenges to a brand new statistical consultant is handling the unexpected, odd, or strange consulting requests from researchers that do not fit neatly into the statistical coursework in a Masters or PhD program. They offer webinars and short courses on an eclectic series of topics that fill in the gaps not covered in traditional statistics classes. The also answer tehcnical questions on discussion boards that they host.</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p>
      <w:pPr>
        <w:pStyle w:val="BodyText"/>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BodyText"/>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Heading4"/>
      </w:pPr>
      <w:bookmarkStart w:id="26" w:name="X6bbc3750111cb9515798e61a81a073924e42d21"/>
      <w:r>
        <w:t xml:space="preserve">14 publications from July 2016 through June 2021. Note that 4 of these are not peer-reviewed or indexed in PubMed.</w:t>
      </w:r>
      <w:bookmarkEnd w:id="26"/>
    </w:p>
    <w:p>
      <w:pPr>
        <w:pStyle w:val="Compact"/>
        <w:numPr>
          <w:numId w:val="1002"/>
          <w:ilvl w:val="0"/>
        </w:numPr>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27">
        <w:r>
          <w:rPr>
            <w:rStyle w:val="Hyperlink"/>
          </w:rPr>
          <w:t xml:space="preserve">doi:10.1001/jamanetworkopen.2021.7274</w:t>
        </w:r>
      </w:hyperlink>
    </w:p>
    <w:p>
      <w:pPr>
        <w:pStyle w:val="Compact"/>
        <w:numPr>
          <w:numId w:val="1002"/>
          <w:ilvl w:val="0"/>
        </w:numPr>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28">
        <w:r>
          <w:rPr>
            <w:rStyle w:val="Hyperlink"/>
          </w:rPr>
          <w:t xml:space="preserve">doi:10.7759/cureus.10006</w:t>
        </w:r>
      </w:hyperlink>
      <w:r>
        <w:t xml:space="preserve">.</w:t>
      </w:r>
    </w:p>
    <w:p>
      <w:pPr>
        <w:pStyle w:val="Compact"/>
        <w:numPr>
          <w:numId w:val="1002"/>
          <w:ilvl w:val="0"/>
        </w:numPr>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pStyle w:val="Compact"/>
        <w:numPr>
          <w:numId w:val="1002"/>
          <w:ilvl w:val="0"/>
        </w:numPr>
      </w:pPr>
      <w:r>
        <w:t xml:space="preserve">Simon SD. Centers for Disease Control and Prevention. In Encyclopedia of Big Data. Schintler LA, McNeely CL (eds.). Springer Link: New York, NY. Published online 2018-03-01.</w:t>
      </w:r>
      <w:r>
        <w:t xml:space="preserve"> </w:t>
      </w:r>
      <w:hyperlink r:id="rId29">
        <w:r>
          <w:rPr>
            <w:rStyle w:val="Hyperlink"/>
          </w:rPr>
          <w:t xml:space="preserve">https://doi.org/10.1007/978-3-319-32001-4_258-1</w:t>
        </w:r>
      </w:hyperlink>
      <w:r>
        <w:t xml:space="preserve">. Note: not peer-reviewed and does not appear in PubMed.</w:t>
      </w:r>
    </w:p>
    <w:p>
      <w:pPr>
        <w:pStyle w:val="Compact"/>
        <w:numPr>
          <w:numId w:val="1002"/>
          <w:ilvl w:val="0"/>
        </w:numPr>
      </w:pPr>
      <w:r>
        <w:t xml:space="preserve">Simon SD. Census Bureau (U.S.). In Encyclopedia of Big Data. Schintler LA, McNeely CL (eds.). Springer Link: New York, NY. Published online 2018-03-01.</w:t>
      </w:r>
      <w:r>
        <w:t xml:space="preserve"> </w:t>
      </w:r>
      <w:hyperlink r:id="rId30">
        <w:r>
          <w:rPr>
            <w:rStyle w:val="Hyperlink"/>
          </w:rPr>
          <w:t xml:space="preserve">https://doi.org/10.1007/978-3-319-32001-4_257-1</w:t>
        </w:r>
      </w:hyperlink>
      <w:r>
        <w:t xml:space="preserve">. Note: not peer-reviewed and does not appear in PubMed.</w:t>
      </w:r>
    </w:p>
    <w:p>
      <w:pPr>
        <w:pStyle w:val="Compact"/>
        <w:numPr>
          <w:numId w:val="1002"/>
          <w:ilvl w:val="0"/>
        </w:numPr>
      </w:pPr>
      <w:r>
        <w:t xml:space="preserve">Simon SD. Getting Paid: How to Determine Your Fee. Amstat News. 2017 (August 1). Note: not peer-reviewed and does not appear in PubMed.</w:t>
      </w:r>
    </w:p>
    <w:p>
      <w:pPr>
        <w:pStyle w:val="Compact"/>
        <w:numPr>
          <w:numId w:val="1002"/>
          <w:ilvl w:val="0"/>
        </w:numPr>
      </w:pPr>
      <w:r>
        <w:t xml:space="preserve">Simon SD. Why Be an Independent Consultant? Amstat News. 2017 (April 1). Note: not peer-reviewed and does not appear in PubMed.</w:t>
      </w:r>
    </w:p>
    <w:p>
      <w:pPr>
        <w:pStyle w:val="Compact"/>
        <w:numPr>
          <w:numId w:val="1002"/>
          <w:ilvl w:val="0"/>
        </w:numPr>
      </w:pPr>
      <w:r>
        <w:t xml:space="preserve">Barker JP, Simon SD, Dubin J. The Methodology of Clinical Studies Used by the FDA for Approval of High-Risk Orthopaedic Devices. The Journal of Bone and Joint Surgery. American Volume. 2017; 99(9):711-719. PMID: 28463914</w:t>
      </w:r>
    </w:p>
    <w:p>
      <w:pPr>
        <w:pStyle w:val="Compact"/>
        <w:numPr>
          <w:numId w:val="1002"/>
          <w:ilvl w:val="0"/>
        </w:numPr>
      </w:pPr>
      <w:r>
        <w:t xml:space="preserve">Parthiban A, Levine JC, Nathan M, Marshall JA, Shirali GS, Simon SD, Colan SD, Newburger JW, Raghuveer G. Implementation of a Quality Improvement Bundle Improves Echocardiographic Imaging after Congenital Heart Surgery in Children. Journal of the American Society of Echocardiography : official publication of the American Society of Echocardiography. 2016; 29(12):1163-1170.e3. PMID: 27742240</w:t>
      </w:r>
    </w:p>
    <w:p>
      <w:pPr>
        <w:pStyle w:val="Compact"/>
        <w:numPr>
          <w:numId w:val="1002"/>
          <w:ilvl w:val="0"/>
        </w:numPr>
      </w:pPr>
      <w:r>
        <w:t xml:space="preserve">Jiang Y, Guarino P, Ma S, Simon S, Mayo MS, Raghavan R, Gajewski BJ. Bayesian accrual prediction for interim review of clinical studies: open source R package and smartphone application. Trials. 2016; 17(1):336. PMID: 27449769, PMCID: PMC4957321</w:t>
      </w:r>
    </w:p>
    <w:p>
      <w:pPr>
        <w:pStyle w:val="Compact"/>
        <w:numPr>
          <w:numId w:val="1002"/>
          <w:ilvl w:val="0"/>
        </w:numPr>
      </w:pPr>
      <w:r>
        <w:t xml:space="preserve">Prindaville B, Simon SD, Horii KA. Dermatology-related outpatient visits by children: Implications for workforce and pediatric education. Journal of the American Academy of Dermatology. 2016; 75(1):228-9. PMID: 27317526</w:t>
      </w:r>
    </w:p>
    <w:p>
      <w:pPr>
        <w:pStyle w:val="Compact"/>
        <w:numPr>
          <w:numId w:val="1002"/>
          <w:ilvl w:val="0"/>
        </w:numPr>
      </w:pPr>
      <w:r>
        <w:t xml:space="preserve">Berkley-Patton J, Thompson CB, Moore E, Hawes S, Simon S, Goggin K, Martinez D, Berman M, Booker A. An HIV Testing Intervention in African American Churches: Pilot Study Findings. Annals of Behavioral Medicine : a publication of the Society of Behavioral Medicine. 2016; 50(3):480-5. NIHMSID: NIHMS752446 PMID: 26821712, PMCID: PMC5026504</w:t>
      </w:r>
    </w:p>
    <w:p>
      <w:pPr>
        <w:pStyle w:val="Compact"/>
        <w:numPr>
          <w:numId w:val="1002"/>
          <w:ilvl w:val="0"/>
        </w:numPr>
      </w:pPr>
      <w:r>
        <w:t xml:space="preserve">Baker JM, Pace HA, Ladesich JB, Simon SD. Evaluation of the Impact of Corticosteroid Dose on the Incidence of Hyperglycemia in Hospitalized Patients with an Acute Exacerbation of Chronic Obstructive Pulmonary Disease. Hospital Pharmacy. 2016; 51(4):296-304. PMID: 27303077, PMCID: PMC4896332</w:t>
      </w:r>
    </w:p>
    <w:p>
      <w:pPr>
        <w:pStyle w:val="Compact"/>
        <w:numPr>
          <w:numId w:val="1002"/>
          <w:ilvl w:val="0"/>
        </w:numPr>
      </w:pPr>
      <w:r>
        <w:t xml:space="preserve">Parthiban A, Levine JC, Nathan M, Marshall JA, Shirali GS, Simon SD, Colan SD, Newburger JW, Raghuveer G. Impact of Variability in Echocardiographic Interpretation on Assessment of Adequacy of Repair Following Congenital Heart Surgery: A Pilot Study. Pediatric Cardiology. 2016; 37(1):144-50. PMID: 26358473</w:t>
      </w:r>
    </w:p>
    <w:p>
      <w:pPr>
        <w:pStyle w:val="Heading4"/>
      </w:pPr>
      <w:bookmarkStart w:id="31" w:name="Xa1fa4e5f561cb50a0c42a109cebecc192154318"/>
      <w:r>
        <w:t xml:space="preserve">23 presentations from July 2016 through June 2021. This does not include presentations where I am not the lead author.</w:t>
      </w:r>
      <w:bookmarkEnd w:id="31"/>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pStyle w:val="Compact"/>
        <w:numPr>
          <w:numId w:val="1003"/>
          <w:ilvl w:val="0"/>
        </w:numPr>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pStyle w:val="Compact"/>
        <w:numPr>
          <w:numId w:val="1003"/>
          <w:ilvl w:val="0"/>
        </w:numPr>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pStyle w:val="Compact"/>
        <w:numPr>
          <w:numId w:val="1003"/>
          <w:ilvl w:val="0"/>
        </w:numPr>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pStyle w:val="Compact"/>
        <w:numPr>
          <w:numId w:val="1003"/>
          <w:ilvl w:val="0"/>
        </w:numPr>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pStyle w:val="Compact"/>
        <w:numPr>
          <w:numId w:val="1003"/>
          <w:ilvl w:val="0"/>
        </w:numPr>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pStyle w:val="Compact"/>
        <w:numPr>
          <w:numId w:val="1003"/>
          <w:ilvl w:val="0"/>
        </w:numPr>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pStyle w:val="Compact"/>
        <w:numPr>
          <w:numId w:val="1003"/>
          <w:ilvl w:val="0"/>
        </w:numPr>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pStyle w:val="Compact"/>
        <w:numPr>
          <w:numId w:val="1003"/>
          <w:ilvl w:val="0"/>
        </w:numPr>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pStyle w:val="Compact"/>
        <w:numPr>
          <w:numId w:val="1003"/>
          <w:ilvl w:val="0"/>
        </w:numPr>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pStyle w:val="Compact"/>
        <w:numPr>
          <w:numId w:val="1003"/>
          <w:ilvl w:val="0"/>
        </w:numPr>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pStyle w:val="Compact"/>
        <w:numPr>
          <w:numId w:val="1003"/>
          <w:ilvl w:val="0"/>
        </w:numPr>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pStyle w:val="Compact"/>
        <w:numPr>
          <w:numId w:val="1003"/>
          <w:ilvl w:val="0"/>
        </w:numPr>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pStyle w:val="Compact"/>
        <w:numPr>
          <w:numId w:val="1003"/>
          <w:ilvl w:val="0"/>
        </w:numPr>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pStyle w:val="Compact"/>
        <w:numPr>
          <w:numId w:val="1003"/>
          <w:ilvl w:val="0"/>
        </w:numPr>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pStyle w:val="Compact"/>
        <w:numPr>
          <w:numId w:val="1003"/>
          <w:ilvl w:val="0"/>
        </w:numPr>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pStyle w:val="Compact"/>
        <w:numPr>
          <w:numId w:val="1003"/>
          <w:ilvl w:val="0"/>
        </w:numPr>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pStyle w:val="Compact"/>
        <w:numPr>
          <w:numId w:val="1003"/>
          <w:ilvl w:val="0"/>
        </w:numPr>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p>
      <w:pPr>
        <w:pStyle w:val="Compact"/>
        <w:numPr>
          <w:numId w:val="1003"/>
          <w:ilvl w:val="0"/>
        </w:numPr>
      </w:pPr>
      <w:r>
        <w:t xml:space="preserve">Simon SD.</w:t>
      </w:r>
      <w:r>
        <w:t xml:space="preserve"> </w:t>
      </w:r>
      <w:r>
        <w:t xml:space="preserve">“</w:t>
      </w:r>
      <w:r>
        <w:t xml:space="preserve">LASSO Regression,</w:t>
      </w:r>
      <w:r>
        <w:t xml:space="preserve">”</w:t>
      </w:r>
      <w:r>
        <w:t xml:space="preserve"> </w:t>
      </w:r>
      <w:r>
        <w:t xml:space="preserve">a 90 minute webinar presented for The Analysis Factor, Virtual format, November 2016.</w:t>
      </w:r>
    </w:p>
    <w:p>
      <w:pPr>
        <w:pStyle w:val="Compact"/>
        <w:numPr>
          <w:numId w:val="1003"/>
          <w:ilvl w:val="0"/>
        </w:numPr>
      </w:pPr>
      <w:r>
        <w:t xml:space="preserve">Simon SD.</w:t>
      </w:r>
      <w:r>
        <w:t xml:space="preserve"> </w:t>
      </w:r>
      <w:r>
        <w:t xml:space="preserve">“</w:t>
      </w:r>
      <w:r>
        <w:t xml:space="preserve">Cox Regression,</w:t>
      </w:r>
      <w:r>
        <w:t xml:space="preserve">”</w:t>
      </w:r>
      <w:r>
        <w:t xml:space="preserve"> </w:t>
      </w:r>
      <w:r>
        <w:t xml:space="preserve">a 90 minute webinar presented for The Analysis Factor, Virtual format, September 2016.</w:t>
      </w:r>
    </w:p>
    <w:p>
      <w:pPr>
        <w:pStyle w:val="Compact"/>
        <w:numPr>
          <w:numId w:val="1003"/>
          <w:ilvl w:val="0"/>
        </w:numPr>
      </w:pPr>
      <w:r>
        <w:t xml:space="preserve">Simon SD.</w:t>
      </w:r>
      <w:r>
        <w:t xml:space="preserve"> </w:t>
      </w:r>
      <w:r>
        <w:t xml:space="preserve">“</w:t>
      </w:r>
      <w:r>
        <w:t xml:space="preserve">Formal Programs Teaching Critical Appraisal in Evidence-Based Medicine,</w:t>
      </w:r>
      <w:r>
        <w:t xml:space="preserve">”</w:t>
      </w:r>
      <w:r>
        <w:t xml:space="preserve"> </w:t>
      </w:r>
      <w:r>
        <w:t xml:space="preserve">an invited 20 minute presentation for the Joint Statistical Meeting, Chicago, IL, August 2016.</w:t>
      </w:r>
    </w:p>
    <w:p>
      <w:pPr>
        <w:pStyle w:val="Heading4"/>
      </w:pPr>
      <w:bookmarkStart w:id="32" w:name="Xb9ee8e45f1f5811f415f089a358c80370614052"/>
      <w:r>
        <w:t xml:space="preserve">8 grants funded from July 2016 through June 2021.</w:t>
      </w:r>
      <w:bookmarkEnd w:id="32"/>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 This list also does not include grants submitted but not funded.</w:t>
      </w:r>
    </w:p>
    <w:p>
      <w:pPr>
        <w:numPr>
          <w:numId w:val="1004"/>
          <w:ilvl w:val="0"/>
        </w:numPr>
      </w:pPr>
      <w:r>
        <w:t xml:space="preserve">Healthy Eastside KC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 I am funded at 10% effort from June 2021 through November 2021.</w:t>
      </w:r>
    </w:p>
    <w:p>
      <w:pPr>
        <w:numPr>
          <w:numId w:val="1004"/>
          <w:ilvl w:val="0"/>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 I am funded at 10% effort from January 2021 through December 2024.</w:t>
      </w:r>
    </w:p>
    <w:p>
      <w:pPr>
        <w:numPr>
          <w:numId w:val="1004"/>
          <w:ilvl w:val="0"/>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 I am funded at 10% effort during calendar year 2021 and 5% effort during calendar year 2022.</w:t>
      </w:r>
    </w:p>
    <w:p>
      <w:pPr>
        <w:numPr>
          <w:numId w:val="1004"/>
          <w:ilvl w:val="0"/>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 I am funded at 2% effort starting in October 2019, increasing to 5% effort from October 2023 through September 2024.</w:t>
      </w:r>
    </w:p>
    <w:p>
      <w:pPr>
        <w:numPr>
          <w:numId w:val="1004"/>
          <w:ilvl w:val="0"/>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 I am funded at 10% effort starting in September 2017 through June 2021.</w:t>
      </w:r>
    </w:p>
    <w:p>
      <w:pPr>
        <w:numPr>
          <w:numId w:val="1004"/>
          <w:ilvl w:val="0"/>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 I was funded at 5% effort from September to December 2020.</w:t>
      </w:r>
    </w:p>
    <w:p>
      <w:pPr>
        <w:numPr>
          <w:numId w:val="1004"/>
          <w:ilvl w:val="0"/>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 Role: Consultant. I billed at an hourly rate from February 2016 to August 2017 when my efforts were switched to</w:t>
      </w:r>
      <w:r>
        <w:t xml:space="preserve"> </w:t>
      </w:r>
      <w:r>
        <w:t xml:space="preserve">“</w:t>
      </w:r>
      <w:r>
        <w:t xml:space="preserve">Frontiers: University of Kansas Clinical and Translational Science Institute</w:t>
      </w:r>
      <w:r>
        <w:t xml:space="preserve">”</w:t>
      </w:r>
      <w:r>
        <w:t xml:space="preserve"> </w:t>
      </w:r>
      <w:r>
        <w:t xml:space="preserve">describ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oi:10.1001/jamanetworkopen.2021.7274" TargetMode="External" /><Relationship Type="http://schemas.openxmlformats.org/officeDocument/2006/relationships/hyperlink" Id="rId28" Target="doi:10.7759/cureus.10006" TargetMode="External" /><Relationship Type="http://schemas.openxmlformats.org/officeDocument/2006/relationships/hyperlink" Id="rId30" Target="https://doi.org/10.1007/978-3-319-32001-4_257-1" TargetMode="External" /><Relationship Type="http://schemas.openxmlformats.org/officeDocument/2006/relationships/hyperlink" Id="rId29"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
<Relationships xmlns="http://schemas.openxmlformats.org/package/2006/relationships"><Relationship Type="http://schemas.openxmlformats.org/officeDocument/2006/relationships/hyperlink" Id="rId27" Target="doi:10.1001/jamanetworkopen.2021.7274" TargetMode="External" /><Relationship Type="http://schemas.openxmlformats.org/officeDocument/2006/relationships/hyperlink" Id="rId28" Target="doi:10.7759/cureus.10006" TargetMode="External" /><Relationship Type="http://schemas.openxmlformats.org/officeDocument/2006/relationships/hyperlink" Id="rId30" Target="https://doi.org/10.1007/978-3-319-32001-4_257-1" TargetMode="External" /><Relationship Type="http://schemas.openxmlformats.org/officeDocument/2006/relationships/hyperlink" Id="rId29"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1-06-21T21:59:36Z</dcterms:created>
  <dcterms:modified xsi:type="dcterms:W3CDTF">2021-06-21T21: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date">
    <vt:lpwstr>2021-06-18</vt:lpwstr>
  </property>
  <property fmtid="{D5CDD505-2E9C-101B-9397-08002B2CF9AE}" pid="4" name="output">
    <vt:lpwstr/>
  </property>
  <property fmtid="{D5CDD505-2E9C-101B-9397-08002B2CF9AE}" pid="5" name="source">
    <vt:lpwstr>New</vt:lpwstr>
  </property>
  <property fmtid="{D5CDD505-2E9C-101B-9397-08002B2CF9AE}" pid="6" name="tags">
    <vt:lpwstr>Python</vt:lpwstr>
  </property>
</Properties>
</file>